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00CEE" w:rsidTr="00D00CEE">
        <w:tc>
          <w:tcPr>
            <w:tcW w:w="4508" w:type="dxa"/>
          </w:tcPr>
          <w:p w:rsidR="00D00CEE" w:rsidRDefault="00D00CEE">
            <w:r w:rsidRPr="007652A6">
              <w:rPr>
                <w:b/>
              </w:rPr>
              <w:t>Lab Exercise</w:t>
            </w:r>
            <w:r>
              <w:t xml:space="preserve"> : 1 </w:t>
            </w:r>
          </w:p>
        </w:tc>
        <w:tc>
          <w:tcPr>
            <w:tcW w:w="4508" w:type="dxa"/>
          </w:tcPr>
          <w:p w:rsidR="00D00CEE" w:rsidRDefault="00D00CEE">
            <w:r>
              <w:t xml:space="preserve">RL </w:t>
            </w:r>
          </w:p>
        </w:tc>
      </w:tr>
      <w:tr w:rsidR="00D00CEE" w:rsidTr="00D00CEE">
        <w:tc>
          <w:tcPr>
            <w:tcW w:w="4508" w:type="dxa"/>
          </w:tcPr>
          <w:p w:rsidR="00D00CEE" w:rsidRDefault="00D00CEE">
            <w:r>
              <w:t>Topic</w:t>
            </w:r>
          </w:p>
        </w:tc>
        <w:tc>
          <w:tcPr>
            <w:tcW w:w="4508" w:type="dxa"/>
          </w:tcPr>
          <w:p w:rsidR="00D00CEE" w:rsidRDefault="00D00CEE">
            <w:r>
              <w:t xml:space="preserve">RL Environment Class Implementation </w:t>
            </w:r>
          </w:p>
        </w:tc>
      </w:tr>
      <w:tr w:rsidR="00D00CEE" w:rsidTr="00D00CEE">
        <w:tc>
          <w:tcPr>
            <w:tcW w:w="4508" w:type="dxa"/>
          </w:tcPr>
          <w:p w:rsidR="00D00CEE" w:rsidRDefault="001B2034" w:rsidP="007652A6">
            <w:r>
              <w:t xml:space="preserve">Submission </w:t>
            </w:r>
            <w:r w:rsidR="007652A6">
              <w:t>d</w:t>
            </w:r>
            <w:r>
              <w:t xml:space="preserve">ate </w:t>
            </w:r>
          </w:p>
        </w:tc>
        <w:tc>
          <w:tcPr>
            <w:tcW w:w="4508" w:type="dxa"/>
          </w:tcPr>
          <w:p w:rsidR="00D00CEE" w:rsidRDefault="001B2034" w:rsidP="001B2034">
            <w:r>
              <w:t>on or before  28-1-22</w:t>
            </w:r>
          </w:p>
        </w:tc>
      </w:tr>
    </w:tbl>
    <w:p w:rsidR="00EC26DB" w:rsidRDefault="00EC26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0CEE" w:rsidTr="00D00CEE">
        <w:tc>
          <w:tcPr>
            <w:tcW w:w="9016" w:type="dxa"/>
          </w:tcPr>
          <w:p w:rsidR="00D00CEE" w:rsidRDefault="00D00CEE">
            <w:pPr>
              <w:rPr>
                <w:noProof/>
                <w:lang w:eastAsia="en-IN"/>
              </w:rPr>
            </w:pPr>
          </w:p>
          <w:p w:rsidR="00D00CEE" w:rsidRDefault="00D00CEE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Figure given below sho</w:t>
            </w:r>
            <w:r w:rsidR="001B2034">
              <w:rPr>
                <w:noProof/>
                <w:lang w:eastAsia="en-IN"/>
              </w:rPr>
              <w:t>w</w:t>
            </w:r>
            <w:r>
              <w:rPr>
                <w:noProof/>
                <w:lang w:eastAsia="en-IN"/>
              </w:rPr>
              <w:t>s a simple example composed of three state and two actions</w:t>
            </w:r>
          </w:p>
          <w:p w:rsidR="00D00CEE" w:rsidRDefault="00D00CEE">
            <w:pPr>
              <w:rPr>
                <w:noProof/>
                <w:lang w:eastAsia="en-IN"/>
              </w:rPr>
            </w:pPr>
          </w:p>
          <w:p w:rsidR="00D00CEE" w:rsidRDefault="00D00CEE">
            <w:r>
              <w:rPr>
                <w:noProof/>
                <w:lang w:eastAsia="en-IN"/>
              </w:rPr>
              <w:drawing>
                <wp:inline distT="0" distB="0" distL="0" distR="0" wp14:anchorId="0793603C" wp14:editId="3D216EDC">
                  <wp:extent cx="4055969" cy="1590261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6598" cy="1590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00CEE" w:rsidRDefault="00D00CEE"/>
          <w:p w:rsidR="00D00CEE" w:rsidRDefault="00D00CEE">
            <w:r>
              <w:t xml:space="preserve">Write a python code for the following </w:t>
            </w:r>
          </w:p>
          <w:p w:rsidR="00D00CEE" w:rsidRDefault="00D00CEE" w:rsidP="00D00CEE">
            <w:pPr>
              <w:pStyle w:val="ListParagraph"/>
              <w:numPr>
                <w:ilvl w:val="0"/>
                <w:numId w:val="1"/>
              </w:numPr>
            </w:pPr>
            <w:r>
              <w:t xml:space="preserve">Implement </w:t>
            </w:r>
            <w:r w:rsidRPr="00C85592">
              <w:rPr>
                <w:b/>
              </w:rPr>
              <w:t xml:space="preserve">Environment </w:t>
            </w:r>
            <w:r>
              <w:t xml:space="preserve">class with a </w:t>
            </w:r>
            <w:proofErr w:type="gramStart"/>
            <w:r>
              <w:t>step(</w:t>
            </w:r>
            <w:proofErr w:type="gramEnd"/>
            <w:r>
              <w:t>) method  that takes as input the agent action and return “state action pair(next state , reward).</w:t>
            </w:r>
          </w:p>
          <w:p w:rsidR="00D00CEE" w:rsidRDefault="00D00CEE" w:rsidP="00D00CEE">
            <w:pPr>
              <w:pStyle w:val="ListParagraph"/>
              <w:numPr>
                <w:ilvl w:val="0"/>
                <w:numId w:val="1"/>
              </w:numPr>
            </w:pPr>
            <w:r>
              <w:t xml:space="preserve">Write a </w:t>
            </w:r>
            <w:proofErr w:type="gramStart"/>
            <w:r>
              <w:t>reset(</w:t>
            </w:r>
            <w:proofErr w:type="gramEnd"/>
            <w:r>
              <w:t xml:space="preserve">) method that restart the environment. </w:t>
            </w:r>
          </w:p>
          <w:p w:rsidR="00D00CEE" w:rsidRDefault="00D00CEE" w:rsidP="00D00CEE"/>
          <w:p w:rsidR="00D00CEE" w:rsidRDefault="00D00CEE" w:rsidP="00D00CEE">
            <w:r>
              <w:t>Steps</w:t>
            </w:r>
            <w:r w:rsidR="00C85592">
              <w:t xml:space="preserve"> to follow </w:t>
            </w:r>
          </w:p>
          <w:p w:rsidR="00C85592" w:rsidRDefault="00C85592" w:rsidP="00D00CEE"/>
          <w:p w:rsidR="00D00CEE" w:rsidRDefault="00D00CEE" w:rsidP="00D00CEE">
            <w:r>
              <w:t xml:space="preserve">Create  a new python script to enter the code </w:t>
            </w:r>
          </w:p>
          <w:p w:rsidR="001B2034" w:rsidRDefault="001B2034" w:rsidP="00D00CEE">
            <w:r>
              <w:t xml:space="preserve">Create </w:t>
            </w:r>
            <w:r w:rsidRPr="00EC26DB">
              <w:rPr>
                <w:b/>
              </w:rPr>
              <w:t>Environment</w:t>
            </w:r>
            <w:r>
              <w:t xml:space="preserve"> class </w:t>
            </w:r>
          </w:p>
          <w:p w:rsidR="007652A6" w:rsidRPr="007652A6" w:rsidRDefault="00D00CEE" w:rsidP="007652A6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t xml:space="preserve">Import </w:t>
            </w:r>
            <w:r w:rsidRPr="00D00CEE">
              <w:rPr>
                <w:b/>
                <w:color w:val="FF0000"/>
              </w:rPr>
              <w:t>Tuple</w:t>
            </w:r>
            <w:r>
              <w:t xml:space="preserve"> type from </w:t>
            </w:r>
            <w:r w:rsidRPr="00D00CEE">
              <w:rPr>
                <w:b/>
                <w:i/>
              </w:rPr>
              <w:t>typing</w:t>
            </w:r>
            <w:r w:rsidR="007652A6">
              <w:rPr>
                <w:b/>
                <w:i/>
              </w:rPr>
              <w:t xml:space="preserve"> (</w:t>
            </w:r>
            <w:r w:rsidR="007652A6" w:rsidRPr="007652A6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 w:rsidR="007652A6" w:rsidRPr="007652A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typing </w:t>
            </w:r>
            <w:r w:rsidR="007652A6" w:rsidRPr="007652A6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="007652A6" w:rsidRPr="007652A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Tuple</w:t>
            </w:r>
            <w:r w:rsidR="007652A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:rsidR="00D00CEE" w:rsidRPr="00D00CEE" w:rsidRDefault="00D00CEE" w:rsidP="00D00CEE"/>
          <w:p w:rsidR="00D00CEE" w:rsidRDefault="00C85592" w:rsidP="00D00CEE">
            <w:r>
              <w:t>Define the class constructor  by initializing its properties</w:t>
            </w:r>
          </w:p>
          <w:p w:rsidR="00C85592" w:rsidRDefault="00C85592" w:rsidP="00D00CEE">
            <w:pPr>
              <w:rPr>
                <w:i/>
              </w:rPr>
            </w:pPr>
            <w:r>
              <w:rPr>
                <w:noProof/>
                <w:lang w:eastAsia="en-IN"/>
              </w:rPr>
              <w:drawing>
                <wp:inline distT="0" distB="0" distL="0" distR="0" wp14:anchorId="1A3ACB80" wp14:editId="0AC81CAE">
                  <wp:extent cx="3362325" cy="14763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325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85592" w:rsidRPr="00C85592" w:rsidRDefault="00C85592" w:rsidP="00D00CEE"/>
          <w:p w:rsidR="00C85592" w:rsidRDefault="00C85592">
            <w:r>
              <w:t>Define step() for updating the current state based on previous state and the action taken by the agent</w:t>
            </w:r>
          </w:p>
          <w:p w:rsidR="00C85592" w:rsidRPr="00C85592" w:rsidRDefault="00C85592" w:rsidP="00C8559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C85592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def</w:t>
            </w:r>
            <w:proofErr w:type="spellEnd"/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C85592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step</w:t>
            </w:r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C85592">
              <w:rPr>
                <w:rFonts w:ascii="Courier New" w:eastAsia="Times New Roman" w:hAnsi="Courier New" w:cs="Courier New"/>
                <w:color w:val="001080"/>
                <w:sz w:val="21"/>
                <w:szCs w:val="21"/>
                <w:lang w:eastAsia="en-IN"/>
              </w:rPr>
              <w:t>self</w:t>
            </w:r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 w:rsidRPr="00C85592">
              <w:rPr>
                <w:rFonts w:ascii="Courier New" w:eastAsia="Times New Roman" w:hAnsi="Courier New" w:cs="Courier New"/>
                <w:color w:val="001080"/>
                <w:sz w:val="21"/>
                <w:szCs w:val="21"/>
                <w:lang w:eastAsia="en-IN"/>
              </w:rPr>
              <w:t>action</w:t>
            </w:r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 </w:t>
            </w:r>
            <w:proofErr w:type="spellStart"/>
            <w:r w:rsidRPr="00C85592">
              <w:rPr>
                <w:rFonts w:ascii="Courier New" w:eastAsia="Times New Roman" w:hAnsi="Courier New" w:cs="Courier New"/>
                <w:color w:val="001080"/>
                <w:sz w:val="21"/>
                <w:szCs w:val="21"/>
                <w:lang w:eastAsia="en-IN"/>
              </w:rPr>
              <w:t>int</w:t>
            </w:r>
            <w:proofErr w:type="spellEnd"/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 -&gt; Tuple[</w:t>
            </w:r>
            <w:proofErr w:type="spellStart"/>
            <w:r w:rsidRPr="00C85592">
              <w:rPr>
                <w:rFonts w:ascii="Courier New" w:eastAsia="Times New Roman" w:hAnsi="Courier New" w:cs="Courier New"/>
                <w:color w:val="267F99"/>
                <w:sz w:val="21"/>
                <w:szCs w:val="21"/>
                <w:lang w:eastAsia="en-IN"/>
              </w:rPr>
              <w:t>int</w:t>
            </w:r>
            <w:proofErr w:type="spellEnd"/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proofErr w:type="spellStart"/>
            <w:r w:rsidRPr="00C85592">
              <w:rPr>
                <w:rFonts w:ascii="Courier New" w:eastAsia="Times New Roman" w:hAnsi="Courier New" w:cs="Courier New"/>
                <w:color w:val="267F99"/>
                <w:sz w:val="21"/>
                <w:szCs w:val="21"/>
                <w:lang w:eastAsia="en-IN"/>
              </w:rPr>
              <w:t>int</w:t>
            </w:r>
            <w:proofErr w:type="spellEnd"/>
            <w:r w:rsidRPr="00C8559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:</w:t>
            </w:r>
          </w:p>
          <w:p w:rsidR="00C85592" w:rsidRDefault="00C85592"/>
          <w:p w:rsidR="00C85592" w:rsidRDefault="00C85592"/>
          <w:p w:rsidR="00C85592" w:rsidRDefault="00C85592">
            <w:r>
              <w:rPr>
                <w:noProof/>
                <w:lang w:eastAsia="en-IN"/>
              </w:rPr>
              <w:lastRenderedPageBreak/>
              <w:drawing>
                <wp:inline distT="0" distB="0" distL="0" distR="0" wp14:anchorId="2A22018A" wp14:editId="06BAE287">
                  <wp:extent cx="4724400" cy="16097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400" cy="160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.</w:t>
            </w:r>
          </w:p>
          <w:p w:rsidR="00C85592" w:rsidRDefault="00C85592">
            <w:r>
              <w:rPr>
                <w:noProof/>
                <w:lang w:eastAsia="en-IN"/>
              </w:rPr>
              <w:drawing>
                <wp:inline distT="0" distB="0" distL="0" distR="0" wp14:anchorId="1522FD35" wp14:editId="50617F8D">
                  <wp:extent cx="4619625" cy="23336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9625" cy="233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85592" w:rsidRDefault="00C85592"/>
          <w:p w:rsidR="00C85592" w:rsidRDefault="00665D3C">
            <w:r>
              <w:t xml:space="preserve">Now define reset() that resets the environment </w:t>
            </w:r>
          </w:p>
          <w:p w:rsidR="00665D3C" w:rsidRDefault="00665D3C"/>
          <w:p w:rsidR="00665D3C" w:rsidRDefault="00665D3C">
            <w:r>
              <w:rPr>
                <w:noProof/>
                <w:lang w:eastAsia="en-IN"/>
              </w:rPr>
              <w:drawing>
                <wp:inline distT="0" distB="0" distL="0" distR="0" wp14:anchorId="6EDAF0FB" wp14:editId="009ACFD8">
                  <wp:extent cx="4095750" cy="159067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750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00CEE" w:rsidRDefault="00D00CEE">
            <w:r>
              <w:t xml:space="preserve"> </w:t>
            </w:r>
          </w:p>
          <w:p w:rsidR="00D00CEE" w:rsidRDefault="00D00CEE"/>
          <w:p w:rsidR="00D00CEE" w:rsidRDefault="00665D3C">
            <w:r>
              <w:t xml:space="preserve">Run the class “Environment </w:t>
            </w:r>
            <w:proofErr w:type="gramStart"/>
            <w:r>
              <w:t>“  by</w:t>
            </w:r>
            <w:proofErr w:type="gramEnd"/>
            <w:r>
              <w:t xml:space="preserve"> using a predefined set of actions to test the transitions of our environment. A possible action set is [0</w:t>
            </w:r>
            <w:proofErr w:type="gramStart"/>
            <w:r>
              <w:t>,0,1,1,0,1</w:t>
            </w:r>
            <w:proofErr w:type="gramEnd"/>
            <w:r>
              <w:t>] . Use this set to test all of the environment’s transitions:</w:t>
            </w:r>
          </w:p>
          <w:p w:rsidR="00665D3C" w:rsidRDefault="00665D3C"/>
          <w:p w:rsidR="00665D3C" w:rsidRDefault="00665D3C">
            <w:r>
              <w:rPr>
                <w:noProof/>
                <w:lang w:eastAsia="en-IN"/>
              </w:rPr>
              <w:lastRenderedPageBreak/>
              <w:drawing>
                <wp:inline distT="0" distB="0" distL="0" distR="0" wp14:anchorId="0C40B9AE" wp14:editId="1E2CE2C7">
                  <wp:extent cx="5731510" cy="1731645"/>
                  <wp:effectExtent l="0" t="0" r="2540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731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65D3C" w:rsidRDefault="00665D3C"/>
          <w:p w:rsidR="00665D3C" w:rsidRPr="00665D3C" w:rsidRDefault="00665D3C">
            <w:pPr>
              <w:rPr>
                <w:b/>
                <w:color w:val="FF0000"/>
              </w:rPr>
            </w:pPr>
            <w:r w:rsidRPr="00665D3C">
              <w:rPr>
                <w:b/>
                <w:color w:val="FF0000"/>
              </w:rPr>
              <w:t xml:space="preserve">Final output screen shot </w:t>
            </w:r>
          </w:p>
          <w:p w:rsidR="00665D3C" w:rsidRDefault="00665D3C"/>
          <w:p w:rsidR="00665D3C" w:rsidRDefault="00665D3C">
            <w:r>
              <w:rPr>
                <w:noProof/>
                <w:lang w:eastAsia="en-IN"/>
              </w:rPr>
              <w:drawing>
                <wp:inline distT="0" distB="0" distL="0" distR="0" wp14:anchorId="6118DC0B" wp14:editId="5635291F">
                  <wp:extent cx="3352800" cy="11239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43D79" w:rsidRDefault="00043D79"/>
          <w:p w:rsidR="00043D79" w:rsidRDefault="00043D79">
            <w:r>
              <w:t xml:space="preserve">Once implemented the above model and got the same output, your task is to write a python code to generalize this problem with n state and m actions. The code and the final report can upload it on AUMS </w:t>
            </w:r>
            <w:proofErr w:type="gramStart"/>
            <w:r>
              <w:t>portal .</w:t>
            </w:r>
            <w:bookmarkStart w:id="0" w:name="_GoBack"/>
            <w:bookmarkEnd w:id="0"/>
            <w:proofErr w:type="gramEnd"/>
          </w:p>
          <w:p w:rsidR="00665D3C" w:rsidRDefault="00665D3C">
            <w:r>
              <w:t xml:space="preserve">   </w:t>
            </w:r>
          </w:p>
        </w:tc>
      </w:tr>
    </w:tbl>
    <w:p w:rsidR="00D00CEE" w:rsidRDefault="00D00CEE"/>
    <w:sectPr w:rsidR="00D00C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A56743"/>
    <w:multiLevelType w:val="hybridMultilevel"/>
    <w:tmpl w:val="A3DCA4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5E20F59"/>
    <w:multiLevelType w:val="hybridMultilevel"/>
    <w:tmpl w:val="313E6A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cSZgZmlobGZkaGJko6SsGpxcWZ+XkgBYa1AHX0TaEsAAAA"/>
  </w:docVars>
  <w:rsids>
    <w:rsidRoot w:val="00D00CEE"/>
    <w:rsid w:val="00043D79"/>
    <w:rsid w:val="00172FE4"/>
    <w:rsid w:val="001B2034"/>
    <w:rsid w:val="00235AA8"/>
    <w:rsid w:val="00665D3C"/>
    <w:rsid w:val="007652A6"/>
    <w:rsid w:val="008146A7"/>
    <w:rsid w:val="00BE37EB"/>
    <w:rsid w:val="00C85592"/>
    <w:rsid w:val="00D00CEE"/>
    <w:rsid w:val="00D04365"/>
    <w:rsid w:val="00EC2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FC6E41-B028-4CF2-B2AD-117BA220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0C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00C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87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6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2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customXml" Target="../customXml/item2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3B908E993A934BA836E3B83DB79593" ma:contentTypeVersion="7" ma:contentTypeDescription="Create a new document." ma:contentTypeScope="" ma:versionID="eb9b99907cdf7b740770aa3202953a18">
  <xsd:schema xmlns:xsd="http://www.w3.org/2001/XMLSchema" xmlns:xs="http://www.w3.org/2001/XMLSchema" xmlns:p="http://schemas.microsoft.com/office/2006/metadata/properties" xmlns:ns2="3fa08be5-1fd9-4c1b-b61c-bbca2bbdfd95" xmlns:ns3="a17286a0-cc91-493b-8fca-379181609908" targetNamespace="http://schemas.microsoft.com/office/2006/metadata/properties" ma:root="true" ma:fieldsID="2a3d88781fca02d11db2cfc1716dc927" ns2:_="" ns3:_="">
    <xsd:import namespace="3fa08be5-1fd9-4c1b-b61c-bbca2bbdfd95"/>
    <xsd:import namespace="a17286a0-cc91-493b-8fca-3791816099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08be5-1fd9-4c1b-b61c-bbca2bbdfd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7286a0-cc91-493b-8fca-37918160990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7286a0-cc91-493b-8fca-379181609908">
      <UserInfo>
        <DisplayName>21AIE311 Reinforcement Learning - S6 AIE 2022 Members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37F0601-E136-41F8-9D93-CB11155FB7AF}"/>
</file>

<file path=customXml/itemProps2.xml><?xml version="1.0" encoding="utf-8"?>
<ds:datastoreItem xmlns:ds="http://schemas.openxmlformats.org/officeDocument/2006/customXml" ds:itemID="{ECE69E33-3B29-48F5-B9CF-6EFE0C35CBE8}"/>
</file>

<file path=customXml/itemProps3.xml><?xml version="1.0" encoding="utf-8"?>
<ds:datastoreItem xmlns:ds="http://schemas.openxmlformats.org/officeDocument/2006/customXml" ds:itemID="{21727A2A-1ADB-4D23-AE60-01C467520A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3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on S</dc:creator>
  <cp:keywords/>
  <dc:description/>
  <cp:lastModifiedBy>Dr. Don S</cp:lastModifiedBy>
  <cp:revision>4</cp:revision>
  <dcterms:created xsi:type="dcterms:W3CDTF">2022-01-20T06:09:00Z</dcterms:created>
  <dcterms:modified xsi:type="dcterms:W3CDTF">2022-01-2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3B908E993A934BA836E3B83DB79593</vt:lpwstr>
  </property>
</Properties>
</file>